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men have surpassed men in education outcomes, like college attendance and graduation rates</w:t>
      </w:r>
      <w:r>
        <w:t xml:space="preserve"> </w:t>
      </w:r>
      <w:r>
        <w:t xml:space="preserve">[@Blau2017; @Goldin2006; @Stoet2014]</w:t>
      </w:r>
      <w:r>
        <w:t xml:space="preserve">, but continue to be underrepresented in top management positions in nearly all sectors</w:t>
      </w:r>
      <w:r>
        <w:t xml:space="preserve"> </w:t>
      </w:r>
      <w:r>
        <w:t xml:space="preserve">[@Bertrand2001]</w:t>
      </w:r>
      <w:r>
        <w:t xml:space="preserve">. And, a sizable gender gap still persists worldwide</w:t>
      </w:r>
      <w:r>
        <w:t xml:space="preserve"> </w:t>
      </w:r>
      <w:r>
        <w:t xml:space="preserve">[@Blau2017]</w:t>
      </w:r>
      <w:r>
        <w:t xml:space="preserve">. Traditional economic variables, such as household division of labor and discrimination, account for some, but not all, of these disparities</w:t>
      </w:r>
      <w:r>
        <w:t xml:space="preserve"> </w:t>
      </w:r>
      <w:r>
        <w:t xml:space="preserve">[@Blau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2011]</w:t>
      </w:r>
      <w:r>
        <w:t xml:space="preserve">.</w:t>
      </w:r>
    </w:p>
    <w:p>
      <w:pPr>
        <w:pStyle w:val="BodyText"/>
      </w:pPr>
      <w:r>
        <w:t xml:space="preserve">Research suggests women are, on average, less competitive than men (for review, see</w:t>
      </w:r>
      <w:r>
        <w:t xml:space="preserve"> </w:t>
      </w:r>
      <w:r>
        <w:t xml:space="preserve">@Niederle2011</w:t>
      </w:r>
      <w:r>
        <w:t xml:space="preserve">).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2007]</w:t>
      </w:r>
      <w:r>
        <w:t xml:space="preserve">. In this paradigm, women are less likely to enter tournaments while completing mathematical problems, even when they would have earned more by competing</w:t>
      </w:r>
      <w:r>
        <w:t xml:space="preserve"> </w:t>
      </w:r>
      <w:r>
        <w:t xml:space="preserve">[@Niederle2007]</w:t>
      </w:r>
      <w:r>
        <w:t xml:space="preserve">. Numerous conceptual replications over the past 15 years suggests that the gender difference in willingness to compete is robust</w:t>
      </w:r>
      <w:r>
        <w:t xml:space="preserve"> </w:t>
      </w:r>
      <w:r>
        <w:t xml:space="preserve">[see @Niederle2011; @Niederle2017a; @Niederle2017b for review]</w:t>
      </w:r>
      <w:r>
        <w:t xml:space="preserve">. Notably, this effect has been replicated in diverse populations (e.g., across age groups and cultures)</w:t>
      </w:r>
      <w:r>
        <w:t xml:space="preserve"> </w:t>
      </w:r>
      <w:r>
        <w:t xml:space="preserve">[@Apicella2015; @Buser2014; @Sutter2016; @Andersen2013; @Buser2017b; @Sutter2010; @Dreber2014; @Mayr2012]</w:t>
      </w:r>
      <w:r>
        <w:t xml:space="preserve"> </w:t>
      </w:r>
      <w:r>
        <w:t xml:space="preserve">and with a diverse set of tasks</w:t>
      </w:r>
      <w:r>
        <w:t xml:space="preserve"> </w:t>
      </w:r>
      <w:r>
        <w:t xml:space="preserve">[@Apicella2015; @Saccardo2018; @Bjorvatn2016; @Sutter2015; @Frick2011; @Samek2019]</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Iriberri2017; @Boschini2014; @Boschini2019; @Apicella2015; @Grosse2010; @Gunther2010; @Dreber2014; @Dreber2011; @Shurchkov2012]</w:t>
      </w:r>
      <w:r>
        <w:t xml:space="preserve">. Drawing from the psychology literature on stereotype threat</w:t>
      </w:r>
      <w:r>
        <w:t xml:space="preserve"> </w:t>
      </w:r>
      <w:r>
        <w:t xml:space="preserve">[@Steele1997; @Spencer1999; @Spencer2016]</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unther2010; @Grosse2010; @Iriberri2017; @Shurchkov2012]</w:t>
      </w:r>
      <w:r>
        <w:t xml:space="preserve">.</w:t>
      </w:r>
    </w:p>
    <w:p>
      <w:pPr>
        <w:pStyle w:val="BodyText"/>
      </w:pPr>
      <w:r>
        <w:t xml:space="preserve">Importantly, this laboratory measure of competitiveness predicts labor market outcomes, including education choices</w:t>
      </w:r>
      <w:r>
        <w:t xml:space="preserve"> </w:t>
      </w:r>
      <w:r>
        <w:t xml:space="preserve">[@Buser2014; @Zhang2012]</w:t>
      </w:r>
      <w:r>
        <w:t xml:space="preserve">, entrepreneurial decisions [e.g., investment, employment;</w:t>
      </w:r>
      <w:r>
        <w:t xml:space="preserve"> </w:t>
      </w:r>
      <w:r>
        <w:t xml:space="preserve">@Berge2015</w:t>
      </w:r>
      <w:r>
        <w:t xml:space="preserve">], and earnings</w:t>
      </w:r>
      <w:r>
        <w:t xml:space="preserve"> </w:t>
      </w:r>
      <w:r>
        <w:t xml:space="preserve">[@Reuben2015]</w:t>
      </w:r>
      <w:r>
        <w:t xml:space="preserve">. In other words, competitive preferences may contribute to the gender gap in labor market outcomes</w:t>
      </w:r>
      <w:r>
        <w:t xml:space="preserve"> </w:t>
      </w:r>
      <w:r>
        <w:t xml:space="preserve">[@Blau2017]</w:t>
      </w:r>
      <w:r>
        <w:t xml:space="preserve">. Thus, understanding why men and women differ in levels of competitiveness and whether interventions exist that can reduce or eliminate the difference may be key for solving the pernicious gender gaps in the labor market.</w:t>
      </w:r>
    </w:p>
    <w:p>
      <w:pPr>
        <w:pStyle w:val="BodyText"/>
      </w:pPr>
      <w:r>
        <w:t xml:space="preserve">Both confidence and risk attitudes have been implicated in driving gender differences in willingness to compete</w:t>
      </w:r>
      <w:r>
        <w:t xml:space="preserve"> </w:t>
      </w:r>
      <w:r>
        <w:t xml:space="preserve">[@Niederle2011; @Veldhuizen2017]</w:t>
      </w:r>
      <w:r>
        <w:t xml:space="preserve">. However, the extent to which confidence and risk attitudes account for the gender difference in willingness to compete is debated. The seminal research in this literature suggests that confidence and risk attitude do not completely explain gender differences in competitiveness, since there remained a residual gap after controlling for these factors</w:t>
      </w:r>
      <w:r>
        <w:t xml:space="preserve"> </w:t>
      </w:r>
      <w:r>
        <w:t xml:space="preserve">[@Niederle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Niederle2007; @Niederle2011]</w:t>
      </w:r>
      <w:r>
        <w:t xml:space="preserve">. Conversely, recent work correcting for measurement error</w:t>
      </w:r>
      <w:r>
        <w:t xml:space="preserve"> </w:t>
      </w:r>
      <w:r>
        <w:t xml:space="preserve">[@Gillen2019]</w:t>
      </w:r>
      <w:r>
        <w:t xml:space="preserve"> </w:t>
      </w:r>
      <w:r>
        <w:t xml:space="preserve">and using experimental techniques to isolate the effects of the competitiveness trait</w:t>
      </w:r>
      <w:r>
        <w:t xml:space="preserve"> </w:t>
      </w:r>
      <w:r>
        <w:t xml:space="preserve">[@Veldhuizen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increase women’s confidence and decrease their perceptions of risk and uncertainty in competitive contexts may help reduce the gender gap in competitiveness.</w:t>
      </w:r>
    </w:p>
    <w:p>
      <w:pPr>
        <w:pStyle w:val="BodyText"/>
      </w:pPr>
      <w:r>
        <w:t xml:space="preserve">Confidence is conceptualized as the accuracy of one’s perceived performance or ability on a task</w:t>
      </w:r>
      <w:r>
        <w:t xml:space="preserve"> </w:t>
      </w:r>
      <w:r>
        <w:t xml:space="preserve">[@Beyer1997]</w:t>
      </w:r>
      <w:r>
        <w:t xml:space="preserve">.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pPr>
        <w:pStyle w:val="BodyText"/>
      </w:pPr>
      <w:r>
        <w:t xml:space="preserve">While most individuals are overconfident</w:t>
      </w:r>
      <w:r>
        <w:t xml:space="preserve"> </w:t>
      </w:r>
      <w:r>
        <w:t xml:space="preserve">[@Alicke2013; @Dunning2004b]</w:t>
      </w:r>
      <w:r>
        <w:t xml:space="preserve">, there is ample research to suggest that women are less (over)confident on average than men across a number of domains</w:t>
      </w:r>
      <w:r>
        <w:t xml:space="preserve"> </w:t>
      </w:r>
      <w:r>
        <w:t xml:space="preserve">[@Mobius2011; @Niederle2011; @Croson2009; @Lundeberg1994; @Niederle2007; @Bertrand2010a; @Beyer1990; @Beyer1997; @Jakobsson2013]</w:t>
      </w:r>
      <w:r>
        <w:t xml:space="preserve">. Because women are less overconfident, they compete less often than they should, given their actual ability</w:t>
      </w:r>
      <w:r>
        <w:t xml:space="preserve"> </w:t>
      </w:r>
      <w:r>
        <w:t xml:space="preserve">[@Niederle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2017; @Boschini2014; @Boschini2019; @Apicella2015; @Grosse2010; @Gunther2010; @Dreber2014; @Dreber2011; @Shurchkov2012]</w:t>
      </w:r>
      <w:r>
        <w:t xml:space="preserve">, when they are facing other female opponents</w:t>
      </w:r>
      <w:r>
        <w:t xml:space="preserve"> </w:t>
      </w:r>
      <w:r>
        <w:t xml:space="preserve">[@DattaGupta2013; @Booth2012]</w:t>
      </w:r>
      <w:r>
        <w:t xml:space="preserve">, or when competing against themselves [</w:t>
      </w:r>
      <w:r>
        <w:t xml:space="preserve">@Apicella2017a</w:t>
      </w:r>
      <w:r>
        <w:t xml:space="preserve">; insert cites from here:</w:t>
      </w:r>
      <w:r>
        <w:t xml:space="preserve"> </w:t>
      </w:r>
      <w:hyperlink r:id="rId20">
        <w:r>
          <w:rPr>
            <w:rStyle w:val="Hyperlink"/>
          </w:rPr>
          <w:t xml:space="preserve">https://www.sciencedirect.com/science/article/pii/S0014292121001306?casa_token=-TmBt5-XsdMAAAAA:g-SfgLpuWqjY1lBKbp1xzp0lhj9Ibl9z6DCm-D3Xf6vRHGHHK_x_1ABc5Erf25FjdZ2Uf1NLpn4</w:t>
        </w:r>
      </w:hyperlink>
      <w:r>
        <w:t xml:space="preserve"> </w:t>
      </w:r>
      <w:r>
        <w:t xml:space="preserve">- aka = Bönte et al., 2017; Klinowski, 2017; Carpenter et al., 2018; Apicella et al., 2020; Demiral and Mollerstrom, 2020].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1997; @Spencer1999; @Spencer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unther2010; @Grosse2010; @Iriberri2017; @Shurchkov2012; @Burow2017]</w:t>
      </w:r>
      <w:r>
        <w:t xml:space="preserve">. Taken together, this body of research suggests that interventions designed to increase confidence in women, may embolden them to compete more.</w:t>
      </w:r>
    </w:p>
    <w:p>
      <w:pPr>
        <w:pStyle w:val="BodyText"/>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1982]</w:t>
      </w:r>
      <w:r>
        <w:t xml:space="preserve">. Researchers investigating gender differences in risk attitudes find that men are typically more risk-seeking than women</w:t>
      </w:r>
      <w:r>
        <w:t xml:space="preserve"> </w:t>
      </w:r>
      <w:r>
        <w:t xml:space="preserve">[@Eckel2008; @Charness2012; @Croson2009; @Bertrand2010a]</w:t>
      </w:r>
      <w:r>
        <w:t xml:space="preserve">, including in hunter-gatherers</w:t>
      </w:r>
      <w:r>
        <w:t xml:space="preserve"> </w:t>
      </w:r>
      <w:r>
        <w:t xml:space="preserve">[@Apicella2017]</w:t>
      </w:r>
      <w:r>
        <w:t xml:space="preserve">, but see</w:t>
      </w:r>
      <w:r>
        <w:t xml:space="preserve"> </w:t>
      </w:r>
      <w:r>
        <w:t xml:space="preserve">[@Harrison2007]</w:t>
      </w:r>
      <w:r>
        <w:t xml:space="preserve"> </w:t>
      </w:r>
      <w:r>
        <w:t xml:space="preserve">for an exception. While most studies report a gender difference, the difference appears to be small to medium</w:t>
      </w:r>
      <w:r>
        <w:t xml:space="preserve"> </w:t>
      </w:r>
      <w:r>
        <w:t xml:space="preserve">[@Filippin2016]</w:t>
      </w:r>
      <w:r>
        <w:t xml:space="preserve"> </w:t>
      </w:r>
      <w:r>
        <w:t xml:space="preserve">and culturally-dependent [Anderson, et al. 2013;</w:t>
      </w:r>
      <w:r>
        <w:t xml:space="preserve"> </w:t>
      </w:r>
      <w:r>
        <w:t xml:space="preserve">@Gneezy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2011]</w:t>
      </w:r>
      <w:r>
        <w:t xml:space="preserve">. Indeed, some of the gender gap in competitiveness is explained by men and women’s differing risk attitudes</w:t>
      </w:r>
      <w:r>
        <w:t xml:space="preserve"> </w:t>
      </w:r>
      <w:r>
        <w:t xml:space="preserve">[@Niederle2011]</w:t>
      </w:r>
      <w:r>
        <w:t xml:space="preserve">. In fact, some recent work suggests that nearly 30% of the gender gap in competitive choices can be explained by risk attitude</w:t>
      </w:r>
      <w:r>
        <w:t xml:space="preserve"> </w:t>
      </w:r>
      <w:r>
        <w:t xml:space="preserve">[@Gillen2019; @Veldhuizen2017]</w:t>
      </w:r>
      <w:r>
        <w:t xml:space="preserve">.</w:t>
      </w:r>
    </w:p>
    <w:p>
      <w:pPr>
        <w:pStyle w:val="BodyText"/>
      </w:pPr>
      <w:r>
        <w:t xml:space="preserve">In the current set of studies, we examine whether and how preparation may influence willingness to compete. Preparation or training on a task may increase one’s confidence</w:t>
      </w:r>
      <w:r>
        <w:t xml:space="preserve"> </w:t>
      </w:r>
      <w:r>
        <w:t xml:space="preserve">[@Gist1992; @Schunk1981; @Schunk1982; @Usher2008]</w:t>
      </w:r>
      <w:r>
        <w:t xml:space="preserve">, since people usually are able to observe an improvement in their performance over time.</w:t>
      </w:r>
      <w:r>
        <w:t xml:space="preserve"> </w:t>
      </w:r>
      <w:r>
        <w:t xml:space="preserve">@Lent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1977a]</w:t>
      </w:r>
      <w:r>
        <w:t xml:space="preserve">. Other research suggests that men and women’s confidence is similar in domains in which they have expertise, but the confidence gap emerges when it is assessed in less knowledgeable domains</w:t>
      </w:r>
      <w:r>
        <w:t xml:space="preserve"> </w:t>
      </w:r>
      <w:r>
        <w:t xml:space="preserve">[@Sarsons2016]</w:t>
      </w:r>
      <w:r>
        <w:t xml:space="preserve">. This suggests that gaining expertise, perhaps through practicing, may selectively boost women’s confidence.</w:t>
      </w:r>
      <w:r>
        <w:t xml:space="preserve"> </w:t>
      </w:r>
      <w:r>
        <w:t xml:space="preserve">@Roll2011</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Krueger1994]</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Gysler2002</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2017a]</w:t>
      </w:r>
      <w:r>
        <w:t xml:space="preserve">.</w:t>
      </w:r>
    </w:p>
    <w:p>
      <w:pPr>
        <w:pStyle w:val="BodyText"/>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r>
        <w:t xml:space="preserve">@Charness2021</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directionally more male entries into future planned tournaments and directionally less female entries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p>
      <w:pPr>
        <w:pStyle w:val="BodyText"/>
      </w:pPr>
      <w:r>
        <w:t xml:space="preserve">We similarly examine the role of preparation on the gender differences in willingness to compete through three experiments. However, unlike</w:t>
      </w:r>
      <w:r>
        <w:t xml:space="preserve"> </w:t>
      </w:r>
      <w:r>
        <w:t xml:space="preserve">@Charness2021</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on</w:t>
      </w:r>
      <w:r>
        <w:t xml:space="preserve"> </w:t>
      </w:r>
      <w:hyperlink r:id="rId21">
        <w:r>
          <w:rPr>
            <w:rStyle w:val="Hyperlink"/>
          </w:rPr>
          <w:t xml:space="preserve">OSF</w:t>
        </w:r>
      </w:hyperlink>
      <w:r>
        <w:t xml:space="preserve"> </w:t>
      </w:r>
      <w:r>
        <w:t xml:space="preserve">and all analyses were conducted in R statistical software (version 4.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sf.io/q39a5/" TargetMode="External" /><Relationship Type="http://schemas.openxmlformats.org/officeDocument/2006/relationships/hyperlink" Id="rId20" Target="https://www.sciencedirect.com/science/article/pii/S0014292121001306?casa_token=-TmBt5-XsdMAAAAA:g-SfgLpuWqjY1lBKbp1xzp0lhj9Ibl9z6DCm-D3Xf6vRHGHHK_x_1ABc5Erf25FjdZ2Uf1NLpn4"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 Type="http://schemas.openxmlformats.org/officeDocument/2006/relationships/hyperlink" Id="rId20" Target="https://www.sciencedirect.com/science/article/pii/S0014292121001306?casa_token=-TmBt5-XsdMAAAAA:g-SfgLpuWqjY1lBKbp1xzp0lhj9Ibl9z6DCm-D3Xf6vRHGHHK_x_1ABc5Erf25FjdZ2Uf1NLpn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6:28:16Z</dcterms:created>
  <dcterms:modified xsi:type="dcterms:W3CDTF">2022-03-09T16: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